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C1742" w14:textId="61524004" w:rsidR="005A36EE" w:rsidRPr="00576DA3" w:rsidRDefault="00576DA3" w:rsidP="00576DA3">
      <w:r>
        <w:rPr>
          <w:noProof/>
        </w:rPr>
        <w:drawing>
          <wp:inline distT="0" distB="0" distL="0" distR="0" wp14:anchorId="2B6EC68D" wp14:editId="5E3011C2">
            <wp:extent cx="5731510" cy="3223895"/>
            <wp:effectExtent l="0" t="0" r="254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36EE" w:rsidRPr="00576D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NDI1NjE0NbQwNjJV0lEKTi0uzszPAykwrAUAJFLxASwAAAA="/>
  </w:docVars>
  <w:rsids>
    <w:rsidRoot w:val="00576DA3"/>
    <w:rsid w:val="00576DA3"/>
    <w:rsid w:val="005A36EE"/>
    <w:rsid w:val="008C5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8D045"/>
  <w15:chartTrackingRefBased/>
  <w15:docId w15:val="{C137DC91-D3DC-4FFE-B934-06C1A34B3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nela Venkata Kanaka Lakshmi</dc:creator>
  <cp:keywords/>
  <dc:description/>
  <cp:lastModifiedBy>Vennela Venkata Kanaka Lakshmi</cp:lastModifiedBy>
  <cp:revision>2</cp:revision>
  <dcterms:created xsi:type="dcterms:W3CDTF">2022-10-08T14:22:00Z</dcterms:created>
  <dcterms:modified xsi:type="dcterms:W3CDTF">2022-10-08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9f079e5dd59aa7ece8b8fd3e0a93e719db852007b4c0b98b72ce96c7312203</vt:lpwstr>
  </property>
</Properties>
</file>